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ADFBF0" w14:textId="6972FA59" w:rsidR="00CD6A81" w:rsidRPr="00447F5A" w:rsidRDefault="00447F5A">
      <w:pPr>
        <w:rPr>
          <w:sz w:val="44"/>
          <w:szCs w:val="44"/>
        </w:rPr>
      </w:pPr>
      <w:r w:rsidRPr="00447F5A">
        <w:rPr>
          <w:rFonts w:hint="eastAsia"/>
          <w:sz w:val="44"/>
          <w:szCs w:val="44"/>
        </w:rPr>
        <w:t>F</w:t>
      </w:r>
      <w:r w:rsidRPr="00447F5A">
        <w:rPr>
          <w:sz w:val="44"/>
          <w:szCs w:val="44"/>
        </w:rPr>
        <w:t>uture work advice</w:t>
      </w:r>
    </w:p>
    <w:p w14:paraId="0D41049F" w14:textId="1B169C50" w:rsidR="00447F5A" w:rsidRPr="00447F5A" w:rsidRDefault="00447F5A">
      <w:pPr>
        <w:rPr>
          <w:sz w:val="24"/>
          <w:szCs w:val="24"/>
        </w:rPr>
      </w:pPr>
      <w:r w:rsidRPr="00447F5A">
        <w:rPr>
          <w:rFonts w:hint="eastAsia"/>
          <w:sz w:val="24"/>
          <w:szCs w:val="24"/>
        </w:rPr>
        <w:t>T</w:t>
      </w:r>
      <w:r w:rsidRPr="00447F5A">
        <w:rPr>
          <w:sz w:val="24"/>
          <w:szCs w:val="24"/>
        </w:rPr>
        <w:t>his document is for advising the future modification work in AI story reader software.</w:t>
      </w:r>
    </w:p>
    <w:p w14:paraId="2A6320F9" w14:textId="01D3F817" w:rsidR="00165C2A" w:rsidRDefault="00165C2A" w:rsidP="00165C2A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H</w:t>
      </w:r>
      <w:r>
        <w:t>ow to change the Book agents:</w:t>
      </w:r>
    </w:p>
    <w:p w14:paraId="4B054671" w14:textId="4A912049" w:rsidR="00165C2A" w:rsidRDefault="00165C2A" w:rsidP="00165C2A">
      <w:pPr>
        <w:pStyle w:val="a3"/>
        <w:ind w:left="360" w:firstLineChars="0" w:firstLine="0"/>
      </w:pPr>
      <w:r>
        <w:t>Open the flow.py, notice a function ‘</w:t>
      </w:r>
      <w:proofErr w:type="spellStart"/>
      <w:r>
        <w:t>init</w:t>
      </w:r>
      <w:proofErr w:type="spellEnd"/>
      <w:r>
        <w:t>’ in class flow:</w:t>
      </w:r>
    </w:p>
    <w:p w14:paraId="0DA8C1F0" w14:textId="0B0322AC" w:rsidR="00165C2A" w:rsidRDefault="00165C2A" w:rsidP="00165C2A">
      <w:pPr>
        <w:pStyle w:val="a3"/>
        <w:ind w:left="360" w:firstLineChars="0" w:firstLine="0"/>
      </w:pPr>
      <w:r>
        <w:rPr>
          <w:noProof/>
        </w:rPr>
        <w:drawing>
          <wp:inline distT="0" distB="0" distL="0" distR="0" wp14:anchorId="1255D6A7" wp14:editId="05E995A1">
            <wp:extent cx="5274310" cy="3529330"/>
            <wp:effectExtent l="0" t="0" r="2540" b="0"/>
            <wp:docPr id="845155652" name="图片 1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5155652" name="图片 1" descr="文本&#10;&#10;描述已自动生成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29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CFB374" w14:textId="77777777" w:rsidR="00165C2A" w:rsidRDefault="00165C2A" w:rsidP="00165C2A">
      <w:pPr>
        <w:pStyle w:val="a3"/>
        <w:ind w:left="360" w:firstLineChars="0" w:firstLine="0"/>
      </w:pPr>
    </w:p>
    <w:p w14:paraId="1B3F2772" w14:textId="43A19F58" w:rsidR="00165C2A" w:rsidRDefault="00165C2A" w:rsidP="00165C2A">
      <w:pPr>
        <w:pStyle w:val="a3"/>
        <w:ind w:left="360" w:firstLineChars="0" w:firstLine="0"/>
      </w:pPr>
      <w:r>
        <w:t>How to find project name and agent number:</w:t>
      </w:r>
    </w:p>
    <w:p w14:paraId="5D70FC2E" w14:textId="17B33F21" w:rsidR="00165C2A" w:rsidRDefault="00165C2A" w:rsidP="00165C2A">
      <w:pPr>
        <w:pStyle w:val="a3"/>
        <w:ind w:left="360" w:firstLineChars="0" w:firstLine="0"/>
      </w:pPr>
      <w:r>
        <w:rPr>
          <w:rFonts w:hint="eastAsia"/>
        </w:rPr>
        <w:t>O</w:t>
      </w:r>
      <w:r>
        <w:t xml:space="preserve">pen </w:t>
      </w:r>
      <w:proofErr w:type="spellStart"/>
      <w:r>
        <w:t>dialogflow</w:t>
      </w:r>
      <w:proofErr w:type="spellEnd"/>
      <w:r>
        <w:t xml:space="preserve"> CX website: </w:t>
      </w:r>
    </w:p>
    <w:p w14:paraId="57406633" w14:textId="389983D4" w:rsidR="00165C2A" w:rsidRDefault="00165C2A" w:rsidP="00165C2A">
      <w:pPr>
        <w:pStyle w:val="a3"/>
        <w:ind w:left="360" w:firstLineChars="0" w:firstLine="0"/>
      </w:pPr>
      <w:r>
        <w:rPr>
          <w:noProof/>
        </w:rPr>
        <w:drawing>
          <wp:inline distT="0" distB="0" distL="0" distR="0" wp14:anchorId="74633FBE" wp14:editId="7C1535F8">
            <wp:extent cx="5274310" cy="358775"/>
            <wp:effectExtent l="0" t="0" r="2540" b="3175"/>
            <wp:docPr id="103038495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0384953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889E0" w14:textId="77777777" w:rsidR="0089249D" w:rsidRDefault="0089249D" w:rsidP="00165C2A">
      <w:pPr>
        <w:pStyle w:val="a3"/>
        <w:ind w:left="360" w:firstLineChars="0" w:firstLine="0"/>
      </w:pPr>
    </w:p>
    <w:p w14:paraId="2B916B25" w14:textId="1C951FE8" w:rsidR="0089249D" w:rsidRDefault="0089249D" w:rsidP="0089249D">
      <w:pPr>
        <w:pStyle w:val="a3"/>
        <w:numPr>
          <w:ilvl w:val="0"/>
          <w:numId w:val="1"/>
        </w:numPr>
        <w:ind w:firstLineChars="0"/>
      </w:pPr>
      <w:r>
        <w:t xml:space="preserve">Where to change the output </w:t>
      </w:r>
      <w:r w:rsidR="00E97F64">
        <w:t xml:space="preserve">TTS </w:t>
      </w:r>
      <w:r>
        <w:t>voice:</w:t>
      </w:r>
    </w:p>
    <w:p w14:paraId="1ED0B861" w14:textId="4D7C5502" w:rsidR="0089249D" w:rsidRDefault="0089249D" w:rsidP="0089249D">
      <w:pPr>
        <w:pStyle w:val="a3"/>
        <w:ind w:left="360" w:firstLineChars="0" w:firstLine="0"/>
      </w:pPr>
      <w:r>
        <w:t>Look for a function ‘</w:t>
      </w:r>
      <w:proofErr w:type="spellStart"/>
      <w:r>
        <w:t>send_</w:t>
      </w:r>
      <w:proofErr w:type="gramStart"/>
      <w:r>
        <w:t>audio</w:t>
      </w:r>
      <w:proofErr w:type="spellEnd"/>
      <w:r>
        <w:t>’</w:t>
      </w:r>
      <w:proofErr w:type="gramEnd"/>
    </w:p>
    <w:p w14:paraId="70AD832C" w14:textId="08E80E84" w:rsidR="0089249D" w:rsidRDefault="0089249D" w:rsidP="0089249D">
      <w:pPr>
        <w:pStyle w:val="a3"/>
        <w:ind w:left="360" w:firstLineChars="0" w:firstLine="0"/>
      </w:pPr>
      <w:proofErr w:type="spellStart"/>
      <w:r>
        <w:t>gTTs</w:t>
      </w:r>
      <w:proofErr w:type="spellEnd"/>
      <w:r>
        <w:t xml:space="preserve"> is used in current version</w:t>
      </w:r>
      <w:r w:rsidR="00E97F64">
        <w:t xml:space="preserve"> just for </w:t>
      </w:r>
      <w:proofErr w:type="gramStart"/>
      <w:r w:rsidR="00E97F64">
        <w:t xml:space="preserve">convenience </w:t>
      </w:r>
      <w:r>
        <w:t>.</w:t>
      </w:r>
      <w:proofErr w:type="gramEnd"/>
      <w:r>
        <w:t xml:space="preserve"> Remove </w:t>
      </w:r>
      <w:proofErr w:type="spellStart"/>
      <w:r>
        <w:t>gTTS</w:t>
      </w:r>
      <w:proofErr w:type="spellEnd"/>
      <w:r>
        <w:t xml:space="preserve"> and add your own </w:t>
      </w:r>
      <w:proofErr w:type="spellStart"/>
      <w:r>
        <w:t>tts</w:t>
      </w:r>
      <w:proofErr w:type="spellEnd"/>
      <w:r>
        <w:t xml:space="preserve"> here:</w:t>
      </w:r>
    </w:p>
    <w:p w14:paraId="791F62BD" w14:textId="64A000F6" w:rsidR="0022324C" w:rsidRPr="0089249D" w:rsidRDefault="0089249D" w:rsidP="00E97F64">
      <w:pPr>
        <w:pStyle w:val="a3"/>
        <w:ind w:left="360" w:firstLineChars="0" w:firstLine="0"/>
        <w:rPr>
          <w:rFonts w:hint="eastAsia"/>
        </w:rPr>
      </w:pPr>
      <w:r>
        <w:rPr>
          <w:noProof/>
        </w:rPr>
        <w:drawing>
          <wp:inline distT="0" distB="0" distL="0" distR="0" wp14:anchorId="03B65F25" wp14:editId="23BB0095">
            <wp:extent cx="4857750" cy="1558621"/>
            <wp:effectExtent l="0" t="0" r="0" b="3810"/>
            <wp:docPr id="163978136" name="图片 1" descr="电脑萤幕的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978136" name="图片 1" descr="电脑萤幕的截图&#10;&#10;描述已自动生成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68935" cy="1562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2324C" w:rsidRPr="0089249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880827"/>
    <w:multiLevelType w:val="hybridMultilevel"/>
    <w:tmpl w:val="62B880C4"/>
    <w:lvl w:ilvl="0" w:tplc="0330B80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13577773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3sDA2NjQ0tDA0sTBQ0lEKTi0uzszPAykwrAUAP7r41iwAAAA="/>
  </w:docVars>
  <w:rsids>
    <w:rsidRoot w:val="00A5625F"/>
    <w:rsid w:val="00165C2A"/>
    <w:rsid w:val="0022324C"/>
    <w:rsid w:val="00447F5A"/>
    <w:rsid w:val="0089249D"/>
    <w:rsid w:val="00A5625F"/>
    <w:rsid w:val="00CD6A81"/>
    <w:rsid w:val="00D15D98"/>
    <w:rsid w:val="00E97F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AAAD26"/>
  <w15:chartTrackingRefBased/>
  <w15:docId w15:val="{1CD10DFA-7FFB-4438-87FC-D15DE31858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65C2A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65</Words>
  <Characters>376</Characters>
  <Application>Microsoft Office Word</Application>
  <DocSecurity>0</DocSecurity>
  <Lines>3</Lines>
  <Paragraphs>1</Paragraphs>
  <ScaleCrop>false</ScaleCrop>
  <Company/>
  <LinksUpToDate>false</LinksUpToDate>
  <CharactersWithSpaces>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n 66</dc:creator>
  <cp:keywords/>
  <dc:description/>
  <cp:lastModifiedBy>elin 66</cp:lastModifiedBy>
  <cp:revision>6</cp:revision>
  <dcterms:created xsi:type="dcterms:W3CDTF">2023-05-04T21:12:00Z</dcterms:created>
  <dcterms:modified xsi:type="dcterms:W3CDTF">2023-05-04T21:22:00Z</dcterms:modified>
</cp:coreProperties>
</file>